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Master's Program in Civil Engineering at Universidad Politécnica de Madrid</w:t>
      </w:r>
    </w:p>
    <w:bookmarkEnd w:id="20"/>
    <w:p>
      <w:pPr>
        <w:pStyle w:val="BodyText"/>
      </w:pPr>
      <w:r>
        <w:t xml:space="preserve">Dr. Elena Rodriguez</w:t>
      </w:r>
    </w:p>
    <w:p>
      <w:pPr>
        <w:pStyle w:val="BodyText"/>
      </w:pPr>
      <w:r>
        <w:t xml:space="preserve">Scholarship Committee Coordinator</w:t>
      </w:r>
    </w:p>
    <w:p>
      <w:pPr>
        <w:pStyle w:val="BodyText"/>
      </w:pPr>
      <w:r>
        <w:t xml:space="preserve">Universidad Politécnica de Madrid (UPM)</w:t>
      </w:r>
    </w:p>
    <w:p>
      <w:pPr>
        <w:pStyle w:val="BodyText"/>
      </w:pPr>
      <w:r>
        <w:t xml:space="preserve">Calle Profesor Felipe Benito Villacampa, 7, 28031 Madrid, Spain</w:t>
      </w:r>
    </w:p>
    <w:p>
      <w:pPr>
        <w:pStyle w:val="BodyText"/>
      </w:pPr>
      <w:r>
        <w:t xml:space="preserve">Date: October 26, 2023</w:t>
      </w:r>
    </w:p>
    <w:bookmarkStart w:id="21" w:name="X4df8134367ca0d541414a209f3a27e1c6300a45"/>
    <w:p>
      <w:pPr>
        <w:pStyle w:val="Heading2"/>
      </w:pPr>
      <w:r>
        <w:t xml:space="preserve">Subject: Scholarship Application for Master's Program in Civil Engineering</w:t>
      </w:r>
    </w:p>
    <w:bookmarkEnd w:id="21"/>
    <w:p>
      <w:pPr>
        <w:pStyle w:val="FirstParagraph"/>
      </w:pPr>
      <w:r>
        <w:t xml:space="preserve">Dear Dr. Rodriguez and Esteemed Scholarship Committee,</w:t>
      </w:r>
    </w:p>
    <w:p>
      <w:pPr>
        <w:pStyle w:val="BodyText"/>
      </w:pPr>
      <w:r>
        <w:t xml:space="preserve">I am writing with profound enthusiasm to submit my application for the prestigious International Student Scholarship at Universidad Politécnica de Madrid (UPM) to pursue a Master of Science in Civil Engineering. As an aspiring professional deeply committed to sustainable infrastructure development, I have long aspired to study in Spain Madrid—a city that seamlessly blends historical architectural brilliance with cutting-edge engineering innovation. This scholarship represents not merely financial assistance but a transformative opportunity to contribute meaningfully to global civil engineering advancement while immersing myself in the vibrant academic ecosystem of one of Europe's most dynamic cities.</w:t>
      </w:r>
    </w:p>
    <w:p>
      <w:pPr>
        <w:pStyle w:val="BodyText"/>
      </w:pPr>
      <w:r>
        <w:t xml:space="preserve">My academic journey has been meticulously structured around civil engineering fundamentals, culminating in a Bachelor of Civil Engineering from the National University of Technology (NUT) in Buenos Aires, where I graduated with honors (GPA: 3.8/4.0). During my undergraduate studies, I developed a specialized focus on sustainable urban infrastructure through projects like designing earthquake-resistant housing solutions for seismic zones and optimizing stormwater management systems for flood-prone metropolitan areas. My thesis—'Integrating Green Roofs into Urban Flood Mitigation Strategies'—was selected for presentation at the International Conference on Sustainable Infrastructure in Santiago, demonstrating my commitment to environmentally conscious engineering practices.</w:t>
      </w:r>
    </w:p>
    <w:p>
      <w:pPr>
        <w:pStyle w:val="BodyText"/>
      </w:pPr>
      <w:r>
        <w:t xml:space="preserve">What draws me specifically to Spain Madrid is UPM's unparalleled reputation as a global leader in civil engineering education. The university's Master's program uniquely combines theoretical rigor with real-world application through its partnership with Madrid's municipal infrastructure projects and the renowned Centro de Estudios sobre Ingeniería Civil (CEIC). I am particularly eager to engage with Professor María López’s research on smart city technologies and the Advanced Materials Laboratory, which directly aligns with my goal of developing resilient infrastructure for climate-vulnerable regions. Madrid’s status as a European hub for engineering innovation—evident in projects like the Madrid Central low-emission zone and the ongoing expansion of Cercanías commuter rail network—provides an unparalleled living laboratory for my studies.</w:t>
      </w:r>
    </w:p>
    <w:p>
      <w:pPr>
        <w:pStyle w:val="BodyText"/>
      </w:pPr>
      <w:r>
        <w:t xml:space="preserve">My professional experiences have reinforced my conviction that sustainable civil engineering solutions must be context-specific. As a junior engineer at Constructora Verde, I contributed to the design of a 200-unit social housing complex in Lima, Peru, utilizing locally sourced recycled materials to reduce carbon footprint by 35%. This project required navigating complex regulatory frameworks while balancing cost-efficiency with environmental stewardship—skills I aim to refine under UPM's industry-integrated curriculum. Furthermore, my volunteer work with Engineers Without Borders installed solar-powered water filtration systems in rural Ecuador, deepening my understanding of engineering's role in social equity. These experiences have crystallized my vision: to become a Civil Engineer who bridges technical excellence with community-centered development.</w:t>
      </w:r>
    </w:p>
    <w:p>
      <w:pPr>
        <w:pStyle w:val="BodyText"/>
      </w:pPr>
      <w:r>
        <w:t xml:space="preserve">The financial dimensions of this scholarship are critically important to my academic trajectory. While I have secured partial funding through my national government’s international education initiative, the remaining costs—approximately €18,000 annually for tuition and living expenses in Madrid—pose significant challenges given my family's limited resources. As the first generation in my household to pursue higher education beyond secondary school, I have diligently saved through part-time work but require substantial support to fully commit to this program without accruing unsustainable debt. The scholarship would alleviate this burden, allowing me to dedicate 100% of my focus to academic excellence and research rather than financial constraints.</w:t>
      </w:r>
    </w:p>
    <w:p>
      <w:pPr>
        <w:pStyle w:val="BodyText"/>
      </w:pPr>
      <w:r>
        <w:t xml:space="preserve">My long-term vision extends far beyond personal achievement. I aim to establish an engineering consultancy in Latin America focused on climate-adaptive infrastructure, with Madrid serving as my strategic European base for knowledge exchange. Spain's leadership in sustainable urban planning—exemplified by Madrid’s 2050 Climate Neutrality Plan—offers the perfect model to adapt for emerging economies. By studying at UPM, I will gain access to Spain's robust network of civil engineering professionals and research institutions, enabling me to develop scalable solutions for cities facing similar challenges as those in my home region. This scholarship would directly accelerate my ability to contribute to the United Nations Sustainable Development Goals through infrastructure innovation.</w:t>
      </w:r>
    </w:p>
    <w:p>
      <w:pPr>
        <w:pStyle w:val="BodyText"/>
      </w:pPr>
      <w:r>
        <w:t xml:space="preserve">I have consistently demonstrated academic excellence, leadership, and community engagement throughout my career. My proposal for the 'Madrid Urban Heat Island Mitigation' research project—submitted during UPM's pre-admission phase—received high marks for its innovative use of GIS mapping to optimize green space distribution in the city center. I am confident that my technical skills in AutoCAD, Revit, and BIM modeling, combined with my fluency in Spanish (DELE C1 certification) and English (IELTS 7.5), will enable me to immediately contribute to UPM's academic community. Moreover, I have already secured a provisional internship placement with AECOM Madrid through the university’s industry partnership program.</w:t>
      </w:r>
    </w:p>
    <w:p>
      <w:pPr>
        <w:pStyle w:val="BodyText"/>
      </w:pPr>
      <w:r>
        <w:t xml:space="preserve">Spain Madrid is more than a destination for my studies—it represents the convergence of my professional aspirations and cultural curiosity. The city’s architectural tapestry from Roman aqueducts to Gaudí-inspired modernism embodies engineering's evolution across centuries, while its contemporary innovation scene offers the perfect environment to shape tomorrow’s infrastructure. I am eager to learn from UPM’s distinguished faculty, collaborate with peers across Europe, and ultimately bring back knowledge that benefits communities in Latin America and beyond. This Scholarship Application Letter is not merely an appeal for support but a pledge of commitment to becoming a globally responsible Civil Engineer who leverages Spain Madrid's academic excellence to create lasting positive change.</w:t>
      </w:r>
    </w:p>
    <w:p>
      <w:pPr>
        <w:pStyle w:val="BodyText"/>
      </w:pPr>
      <w:r>
        <w:t xml:space="preserve">Thank you for considering my application. I have attached all required documents, including academic transcripts, recommendation letters from my thesis advisor and industry supervisor, and proof of language proficiency. I would be honored to discuss my qualifications further at your convenience and am available for an interview at any time. Please find my contact information below.</w:t>
      </w:r>
    </w:p>
    <w:p>
      <w:pPr>
        <w:pStyle w:val="BodyText"/>
      </w:pPr>
      <w:r>
        <w:t xml:space="preserve">Respectfully,</w:t>
      </w:r>
    </w:p>
    <w:bookmarkStart w:id="22" w:name="alejandro-martínez"/>
    <w:p>
      <w:pPr>
        <w:pStyle w:val="Heading3"/>
      </w:pPr>
      <w:r>
        <w:t xml:space="preserve">Alejandro Martínez</w:t>
      </w:r>
    </w:p>
    <w:p>
      <w:pPr>
        <w:pStyle w:val="FirstParagraph"/>
      </w:pPr>
      <w:r>
        <w:t xml:space="preserve">National University of Technology, Buenos Aires | Civil Engineering Graduate (2021)</w:t>
      </w:r>
    </w:p>
    <w:p>
      <w:pPr>
        <w:pStyle w:val="BodyText"/>
      </w:pPr>
      <w:r>
        <w:t xml:space="preserve">Email: alejandro.martinez@university.edu.ar | Phone: +54 9 11 5789-4321</w:t>
      </w:r>
    </w:p>
    <w:bookmarkEnd w:id="22"/>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cholarship Application Letter</dc:title>
  <dc:creator/>
  <dc:language>en</dc:language>
  <cp:keywords/>
  <dcterms:created xsi:type="dcterms:W3CDTF">2025-12-09T21:36:12Z</dcterms:created>
  <dcterms:modified xsi:type="dcterms:W3CDTF">2025-12-09T21:36:12Z</dcterms:modified>
</cp:coreProperties>
</file>

<file path=docProps/custom.xml><?xml version="1.0" encoding="utf-8"?>
<Properties xmlns="http://schemas.openxmlformats.org/officeDocument/2006/custom-properties" xmlns:vt="http://schemas.openxmlformats.org/officeDocument/2006/docPropsVTypes"/>
</file>